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43a70c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1-01-20T13:55:56Z</dcterms:created>
  <dcterms:modified xsi:type="dcterms:W3CDTF">2021-01-20T13:55:56Z</dcterms:modified>
</cp:coreProperties>
</file>